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4881" w:rsidRPr="00B14881" w:rsidRDefault="00B14881" w:rsidP="00B1488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ure. No problem!</w:t>
      </w:r>
    </w:p>
    <w:p w:rsidR="00B14881" w:rsidRPr="00B14881" w:rsidRDefault="00B14881" w:rsidP="00B1488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1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versation </w:t>
      </w:r>
      <w:r w:rsidRPr="00A71D61">
        <w:rPr>
          <w:rFonts w:ascii="Times New Roman" w:hAnsi="Times New Roman" w:cs="Times New Roman"/>
          <w:sz w:val="24"/>
          <w:szCs w:val="24"/>
          <w:lang w:val="en-US"/>
        </w:rPr>
        <w:t>Practice this conversation: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Jason ………...Jason! Turn down the TV a little, please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Jason: Oh, but this is my favorite program!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I know. But it’s very loud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Jason: OK. I’ll turn it down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That’s better. Thanks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Lisa, please pick up your things. They’re all over the living room floor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Lisa: In a minute, Mom. I’m on the phone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OK. But do it as soon as you hang up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Lisa: Sure. No problem!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Goodness! Were we like this when we were kids?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Field: Definitely!</w:t>
      </w:r>
    </w:p>
    <w:p w:rsidR="00B14881" w:rsidRPr="00B14881" w:rsidRDefault="00B14881" w:rsidP="00B14881">
      <w:pPr>
        <w:rPr>
          <w:rFonts w:ascii="Times New Roman" w:hAnsi="Times New Roman" w:cs="Times New Roman"/>
          <w:b/>
          <w:bCs/>
          <w:sz w:val="24"/>
          <w:szCs w:val="24"/>
          <w:lang w:val="en-US" w:bidi="ar-DZ"/>
        </w:rPr>
      </w:pPr>
      <w:r w:rsidRPr="00B14881">
        <w:rPr>
          <w:rFonts w:ascii="Times New Roman" w:hAnsi="Times New Roman" w:cs="Times New Roman"/>
          <w:b/>
          <w:bCs/>
          <w:sz w:val="24"/>
          <w:szCs w:val="24"/>
          <w:lang w:val="en-US" w:bidi="ar-DZ"/>
        </w:rPr>
        <w:t>Grammar focus:</w:t>
      </w:r>
    </w:p>
    <w:p w:rsidR="00B14881" w:rsidRDefault="00B14881" w:rsidP="00B14881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Complete the requests with these words.</w:t>
      </w:r>
    </w:p>
    <w:p w:rsidR="00B14881" w:rsidRDefault="00B14881" w:rsidP="00B14881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The books, the toys, the radio, your coat, the TV, your boots, the yard, the light,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trush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>, your cigarette.</w:t>
      </w:r>
      <w:proofErr w:type="gramEnd"/>
    </w:p>
    <w:p w:rsidR="00B14881" w:rsidRDefault="00B14881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Pick up                                                    , please.</w:t>
      </w:r>
    </w:p>
    <w:p w:rsidR="00B14881" w:rsidRDefault="00B14881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Turn                                                    off, please.</w:t>
      </w:r>
    </w:p>
    <w:p w:rsidR="00B14881" w:rsidRDefault="00B14881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Clean                                                   up, please.</w:t>
      </w:r>
    </w:p>
    <w:p w:rsidR="00B14881" w:rsidRDefault="00B14881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Please put                                                   away.</w:t>
      </w:r>
    </w:p>
    <w:p w:rsidR="00B14881" w:rsidRDefault="00B14881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Please turn down</w:t>
      </w:r>
    </w:p>
    <w:p w:rsidR="00B14881" w:rsidRDefault="0092787C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Please take off       </w:t>
      </w:r>
    </w:p>
    <w:p w:rsidR="0092787C" w:rsidRDefault="0092787C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Hang                                                    up, please.</w:t>
      </w:r>
    </w:p>
    <w:p w:rsidR="0092787C" w:rsidRDefault="0092787C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Please take out </w:t>
      </w:r>
    </w:p>
    <w:p w:rsidR="0092787C" w:rsidRDefault="0092787C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Please put                                                      out.</w:t>
      </w:r>
    </w:p>
    <w:p w:rsidR="0092787C" w:rsidRPr="00B14881" w:rsidRDefault="0092787C" w:rsidP="00B14881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Turn on                                                   , please.</w:t>
      </w:r>
    </w:p>
    <w:p w:rsidR="0092787C" w:rsidRDefault="0092787C" w:rsidP="0092787C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Find a phrase in the list that is usually paired with each verb. Some phrases go with more than one verb.</w:t>
      </w:r>
    </w:p>
    <w:p w:rsidR="0092787C" w:rsidRDefault="0092787C" w:rsidP="0092787C">
      <w:pPr>
        <w:rPr>
          <w:rFonts w:ascii="Times New Roman" w:hAnsi="Times New Roman" w:cs="Times New Roman"/>
          <w:sz w:val="24"/>
          <w:szCs w:val="24"/>
          <w:lang w:val="en-US" w:bidi="ar-DZ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 w:bidi="ar-DZ"/>
        </w:rPr>
        <w:t>The counter, the mess, the cat, the oven, the dry cleaning, the garbage, the faucet, the newspapers, the groceries, the towels.</w:t>
      </w:r>
      <w:proofErr w:type="gramEnd"/>
    </w:p>
    <w:p w:rsidR="0092787C" w:rsidRPr="0092787C" w:rsidRDefault="0092787C" w:rsidP="0092787C">
      <w:pPr>
        <w:rPr>
          <w:rFonts w:ascii="Times New Roman" w:hAnsi="Times New Roman" w:cs="Times New Roman"/>
          <w:sz w:val="24"/>
          <w:szCs w:val="24"/>
          <w:lang w:val="en-US" w:bidi="ar-DZ"/>
        </w:rPr>
      </w:pP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2990"/>
        <w:gridCol w:w="2969"/>
        <w:gridCol w:w="2969"/>
      </w:tblGrid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lastRenderedPageBreak/>
              <w:t>Clean off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Clean up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Hang up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Pick up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Put away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Put out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Take out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Throw out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Turn off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  <w:tr w:rsidR="0092787C" w:rsidTr="0092787C">
        <w:tc>
          <w:tcPr>
            <w:tcW w:w="3070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  <w:t>Turn on</w:t>
            </w: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  <w:tc>
          <w:tcPr>
            <w:tcW w:w="3071" w:type="dxa"/>
          </w:tcPr>
          <w:p w:rsidR="0092787C" w:rsidRDefault="0092787C" w:rsidP="0092787C">
            <w:pPr>
              <w:rPr>
                <w:rFonts w:ascii="Times New Roman" w:hAnsi="Times New Roman" w:cs="Times New Roman"/>
                <w:sz w:val="24"/>
                <w:szCs w:val="24"/>
                <w:lang w:val="en-US" w:bidi="ar-DZ"/>
              </w:rPr>
            </w:pPr>
          </w:p>
        </w:tc>
      </w:tr>
    </w:tbl>
    <w:p w:rsidR="0092787C" w:rsidRDefault="0092787C" w:rsidP="0092787C">
      <w:pPr>
        <w:rPr>
          <w:rFonts w:ascii="Times New Roman" w:hAnsi="Times New Roman" w:cs="Times New Roman"/>
          <w:sz w:val="24"/>
          <w:szCs w:val="24"/>
          <w:lang w:val="en-US" w:bidi="ar-DZ"/>
        </w:rPr>
      </w:pPr>
    </w:p>
    <w:p w:rsidR="0092787C" w:rsidRDefault="0092787C" w:rsidP="0092787C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For each complaint, apologize and either make an offer, give an excuse, admit a mistake, or make a promise.</w:t>
      </w:r>
    </w:p>
    <w:p w:rsidR="0092787C" w:rsidRDefault="0092787C" w:rsidP="0092787C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Customer: This steak is very tough. I can’t eat it.</w:t>
      </w:r>
    </w:p>
    <w:p w:rsidR="0092787C" w:rsidRDefault="0092787C" w:rsidP="0092787C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Waiter:</w:t>
      </w:r>
    </w:p>
    <w:p w:rsidR="0092787C" w:rsidRDefault="0092787C" w:rsidP="0092787C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Steven: You’re late. I’ve been waiting for you for half an hour.</w:t>
      </w:r>
    </w:p>
    <w:p w:rsidR="0092787C" w:rsidRDefault="00A43AC9" w:rsidP="0092787C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Katie: </w:t>
      </w:r>
    </w:p>
    <w:p w:rsidR="00A43AC9" w:rsidRDefault="00A43AC9" w:rsidP="00A43AC9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Roommate1: Could you turn the television down?</w:t>
      </w:r>
    </w:p>
    <w:p w:rsid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Roommate2:</w:t>
      </w:r>
    </w:p>
    <w:p w:rsidR="00A43AC9" w:rsidRDefault="00A43AC9" w:rsidP="00A43AC9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Father: You didn’t mail the letters this morning.</w:t>
      </w:r>
    </w:p>
    <w:p w:rsid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Son:</w:t>
      </w:r>
    </w:p>
    <w:p w:rsidR="00A43AC9" w:rsidRDefault="00A43AC9" w:rsidP="00A43AC9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Customer: I brought this Walkman in for repair last week, but it’s still not working right. </w:t>
      </w:r>
    </w:p>
    <w:p w:rsid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Salesperson:</w:t>
      </w:r>
    </w:p>
    <w:p w:rsidR="00A43AC9" w:rsidRDefault="00A43AC9" w:rsidP="00A43AC9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Neighbor1: Could you do something about your dog? It barks all night and keeps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ar-DZ"/>
        </w:rPr>
        <w:t>ma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awake.</w:t>
      </w:r>
    </w:p>
    <w:p w:rsid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Neighbor2:</w:t>
      </w:r>
    </w:p>
    <w:p w:rsidR="00A43AC9" w:rsidRDefault="00A43AC9" w:rsidP="00A43AC9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Apartment resident: Would you mind moving your car? You’re parked in my parking space.</w:t>
      </w:r>
    </w:p>
    <w:p w:rsid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Visitor:</w:t>
      </w:r>
    </w:p>
    <w:p w:rsidR="00A43AC9" w:rsidRDefault="00A43AC9" w:rsidP="00A43AC9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Teacher: Please put away your papers. You left them </w:t>
      </w:r>
      <w:r w:rsidR="004D0484">
        <w:rPr>
          <w:rFonts w:ascii="Times New Roman" w:hAnsi="Times New Roman" w:cs="Times New Roman"/>
          <w:sz w:val="24"/>
          <w:szCs w:val="24"/>
          <w:lang w:val="en-US" w:bidi="ar-DZ"/>
        </w:rPr>
        <w:t>on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 w:bidi="ar-DZ"/>
        </w:rPr>
        <w:t xml:space="preserve"> your desk yesterday.</w:t>
      </w:r>
    </w:p>
    <w:p w:rsid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  <w:r>
        <w:rPr>
          <w:rFonts w:ascii="Times New Roman" w:hAnsi="Times New Roman" w:cs="Times New Roman"/>
          <w:sz w:val="24"/>
          <w:szCs w:val="24"/>
          <w:lang w:val="en-US" w:bidi="ar-DZ"/>
        </w:rPr>
        <w:t>Student:</w:t>
      </w:r>
    </w:p>
    <w:p w:rsidR="00A43AC9" w:rsidRP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</w:p>
    <w:p w:rsidR="00A43AC9" w:rsidRPr="00A43AC9" w:rsidRDefault="00A43AC9" w:rsidP="00A43AC9">
      <w:pPr>
        <w:pStyle w:val="Paragraphedeliste"/>
        <w:rPr>
          <w:rFonts w:ascii="Times New Roman" w:hAnsi="Times New Roman" w:cs="Times New Roman"/>
          <w:sz w:val="24"/>
          <w:szCs w:val="24"/>
          <w:lang w:val="en-US" w:bidi="ar-DZ"/>
        </w:rPr>
      </w:pPr>
    </w:p>
    <w:p w:rsidR="00F0313F" w:rsidRPr="00B14881" w:rsidRDefault="00F0313F">
      <w:pPr>
        <w:rPr>
          <w:lang w:val="en-US"/>
        </w:rPr>
      </w:pPr>
    </w:p>
    <w:sectPr w:rsidR="00F0313F" w:rsidRPr="00B14881" w:rsidSect="00F031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1B33CE"/>
    <w:multiLevelType w:val="hybridMultilevel"/>
    <w:tmpl w:val="F1B8E0D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9E0670"/>
    <w:multiLevelType w:val="hybridMultilevel"/>
    <w:tmpl w:val="A6CE97E0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53138C"/>
    <w:multiLevelType w:val="hybridMultilevel"/>
    <w:tmpl w:val="F39C44A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E1NbYAAhNjMyNjSyUdpeDU4uLM/DyQAsNaAAxKgWssAAAA"/>
  </w:docVars>
  <w:rsids>
    <w:rsidRoot w:val="00B14881"/>
    <w:rsid w:val="00083CED"/>
    <w:rsid w:val="000912EA"/>
    <w:rsid w:val="000A10E8"/>
    <w:rsid w:val="000D5A50"/>
    <w:rsid w:val="000F58BF"/>
    <w:rsid w:val="00122EA0"/>
    <w:rsid w:val="00161682"/>
    <w:rsid w:val="00167727"/>
    <w:rsid w:val="001A0A68"/>
    <w:rsid w:val="001B37E7"/>
    <w:rsid w:val="001C385C"/>
    <w:rsid w:val="00200B76"/>
    <w:rsid w:val="00231C6C"/>
    <w:rsid w:val="002505F4"/>
    <w:rsid w:val="00253FFE"/>
    <w:rsid w:val="002912C1"/>
    <w:rsid w:val="002B5C69"/>
    <w:rsid w:val="002D123B"/>
    <w:rsid w:val="003006CE"/>
    <w:rsid w:val="003103AF"/>
    <w:rsid w:val="003223AA"/>
    <w:rsid w:val="003358CF"/>
    <w:rsid w:val="0037006F"/>
    <w:rsid w:val="003A6EE5"/>
    <w:rsid w:val="003B1381"/>
    <w:rsid w:val="003F4D11"/>
    <w:rsid w:val="00491F96"/>
    <w:rsid w:val="004D0484"/>
    <w:rsid w:val="00591074"/>
    <w:rsid w:val="005A05EE"/>
    <w:rsid w:val="005B1B89"/>
    <w:rsid w:val="005D6DB3"/>
    <w:rsid w:val="00617CAE"/>
    <w:rsid w:val="0068260C"/>
    <w:rsid w:val="006C06D1"/>
    <w:rsid w:val="006E6288"/>
    <w:rsid w:val="006F159B"/>
    <w:rsid w:val="00716ECA"/>
    <w:rsid w:val="0077110A"/>
    <w:rsid w:val="007944D1"/>
    <w:rsid w:val="007A3A14"/>
    <w:rsid w:val="007F1A38"/>
    <w:rsid w:val="008064A7"/>
    <w:rsid w:val="00815C18"/>
    <w:rsid w:val="008E42D2"/>
    <w:rsid w:val="009036C8"/>
    <w:rsid w:val="0092787C"/>
    <w:rsid w:val="00943F25"/>
    <w:rsid w:val="0097785E"/>
    <w:rsid w:val="009C4029"/>
    <w:rsid w:val="009D04D9"/>
    <w:rsid w:val="009F7606"/>
    <w:rsid w:val="00A43AC9"/>
    <w:rsid w:val="00AE06A7"/>
    <w:rsid w:val="00B04846"/>
    <w:rsid w:val="00B14881"/>
    <w:rsid w:val="00B52A1B"/>
    <w:rsid w:val="00B974A6"/>
    <w:rsid w:val="00BA7E8E"/>
    <w:rsid w:val="00BC238A"/>
    <w:rsid w:val="00BE78AC"/>
    <w:rsid w:val="00C0201C"/>
    <w:rsid w:val="00C06EA2"/>
    <w:rsid w:val="00C36582"/>
    <w:rsid w:val="00C63EBB"/>
    <w:rsid w:val="00CB5782"/>
    <w:rsid w:val="00CF4BE7"/>
    <w:rsid w:val="00CF53F4"/>
    <w:rsid w:val="00D029F6"/>
    <w:rsid w:val="00D10203"/>
    <w:rsid w:val="00D129C1"/>
    <w:rsid w:val="00D34056"/>
    <w:rsid w:val="00D43C5B"/>
    <w:rsid w:val="00D677B4"/>
    <w:rsid w:val="00D82326"/>
    <w:rsid w:val="00D93DCE"/>
    <w:rsid w:val="00DD1D7D"/>
    <w:rsid w:val="00DF5044"/>
    <w:rsid w:val="00E27EFD"/>
    <w:rsid w:val="00E338AE"/>
    <w:rsid w:val="00E43A91"/>
    <w:rsid w:val="00E857D0"/>
    <w:rsid w:val="00E85D94"/>
    <w:rsid w:val="00F0313F"/>
    <w:rsid w:val="00F11244"/>
    <w:rsid w:val="00F54D18"/>
    <w:rsid w:val="00F66795"/>
    <w:rsid w:val="00F75BC7"/>
    <w:rsid w:val="00F82804"/>
    <w:rsid w:val="00F84AB0"/>
    <w:rsid w:val="00FE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4881"/>
    <w:rPr>
      <w:rFonts w:ascii="Calibri" w:eastAsia="Calibri" w:hAnsi="Calibri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14881"/>
    <w:pPr>
      <w:ind w:left="720"/>
      <w:contextualSpacing/>
    </w:pPr>
  </w:style>
  <w:style w:type="table" w:styleId="Grilledutableau">
    <w:name w:val="Table Grid"/>
    <w:basedOn w:val="TableauNormal"/>
    <w:uiPriority w:val="59"/>
    <w:rsid w:val="009278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1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c</dc:creator>
  <cp:lastModifiedBy>DELL</cp:lastModifiedBy>
  <cp:revision>3</cp:revision>
  <dcterms:created xsi:type="dcterms:W3CDTF">2014-01-12T13:06:00Z</dcterms:created>
  <dcterms:modified xsi:type="dcterms:W3CDTF">2021-05-03T22:18:00Z</dcterms:modified>
</cp:coreProperties>
</file>